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FEA9C7" w14:textId="2F55BBD2" w:rsidR="0067079D" w:rsidRDefault="00227D8B">
      <w:pPr>
        <w:pStyle w:val="1"/>
        <w:jc w:val="center"/>
      </w:pPr>
      <w:r>
        <w:t xml:space="preserve">Lab: </w:t>
      </w:r>
      <w:r w:rsidR="009C06B7">
        <w:t xml:space="preserve">Abstract </w:t>
      </w:r>
      <w:r w:rsidR="007A4228">
        <w:t>Classe</w:t>
      </w:r>
      <w:r w:rsidR="00824C87">
        <w:t>s</w:t>
      </w:r>
    </w:p>
    <w:p w14:paraId="7AD5B167" w14:textId="694B8AA3" w:rsidR="0008362B" w:rsidRDefault="00167F70" w:rsidP="00C8669E">
      <w:pPr>
        <w:pStyle w:val="2"/>
        <w:numPr>
          <w:ilvl w:val="0"/>
          <w:numId w:val="23"/>
        </w:numPr>
      </w:pPr>
      <w:r>
        <w:t>Zoo</w:t>
      </w:r>
    </w:p>
    <w:p w14:paraId="05FD3E9F" w14:textId="77777777" w:rsidR="00167F70" w:rsidRPr="00C8669E" w:rsidRDefault="00167F70" w:rsidP="00167F70">
      <w:pPr>
        <w:ind w:left="360"/>
      </w:pPr>
      <w:r w:rsidRPr="00C8669E">
        <w:t xml:space="preserve">Example: Zoo of </w:t>
      </w:r>
      <w:r w:rsidRPr="00C8669E">
        <w:rPr>
          <w:b/>
          <w:bCs/>
        </w:rPr>
        <w:t>Organism</w:t>
      </w:r>
      <w:r w:rsidRPr="00C8669E">
        <w:t xml:space="preserve">s </w:t>
      </w:r>
    </w:p>
    <w:p w14:paraId="5F5805D1" w14:textId="77777777" w:rsidR="00167F70" w:rsidRPr="00C8669E" w:rsidRDefault="00167F70" w:rsidP="00167F70">
      <w:pPr>
        <w:numPr>
          <w:ilvl w:val="1"/>
          <w:numId w:val="21"/>
        </w:numPr>
      </w:pPr>
      <w:r w:rsidRPr="00C8669E">
        <w:t xml:space="preserve">Can act (move, stop, …), have a position, image </w:t>
      </w:r>
      <w:r w:rsidRPr="00C8669E">
        <w:br/>
        <w:t xml:space="preserve">(sequence of </w:t>
      </w:r>
      <w:r w:rsidRPr="00C8669E">
        <w:rPr>
          <w:b/>
          <w:bCs/>
        </w:rPr>
        <w:t>char</w:t>
      </w:r>
      <w:r w:rsidRPr="00C8669E">
        <w:t>s)</w:t>
      </w:r>
    </w:p>
    <w:p w14:paraId="4EE41BA2" w14:textId="77777777" w:rsidR="00167F70" w:rsidRPr="00C8669E" w:rsidRDefault="00167F70" w:rsidP="00167F70">
      <w:pPr>
        <w:numPr>
          <w:ilvl w:val="1"/>
          <w:numId w:val="21"/>
        </w:numPr>
      </w:pPr>
      <w:r w:rsidRPr="00C8669E">
        <w:t xml:space="preserve">Code provided for </w:t>
      </w:r>
      <w:r w:rsidRPr="00C8669E">
        <w:rPr>
          <w:b/>
          <w:bCs/>
        </w:rPr>
        <w:t>Cat</w:t>
      </w:r>
      <w:r w:rsidRPr="00C8669E">
        <w:t xml:space="preserve">, </w:t>
      </w:r>
      <w:r w:rsidRPr="00C8669E">
        <w:rPr>
          <w:b/>
          <w:bCs/>
        </w:rPr>
        <w:t>Mouse</w:t>
      </w:r>
    </w:p>
    <w:p w14:paraId="20050798" w14:textId="77777777" w:rsidR="00167F70" w:rsidRPr="00C8669E" w:rsidRDefault="00167F70" w:rsidP="00167F70">
      <w:pPr>
        <w:numPr>
          <w:ilvl w:val="1"/>
          <w:numId w:val="21"/>
        </w:numPr>
      </w:pPr>
      <w:r w:rsidRPr="00C8669E">
        <w:t>Task: edit the code to initialize and animate objects of the above</w:t>
      </w:r>
    </w:p>
    <w:p w14:paraId="7C0121B7" w14:textId="77777777" w:rsidR="00167F70" w:rsidRPr="00C8669E" w:rsidRDefault="00167F70" w:rsidP="00167F70">
      <w:pPr>
        <w:ind w:left="720"/>
      </w:pPr>
      <w:r w:rsidRPr="00C8669E">
        <w:t>Approach: Several classes have common methods</w:t>
      </w:r>
    </w:p>
    <w:p w14:paraId="52775EF8" w14:textId="77777777" w:rsidR="00167F70" w:rsidRPr="00C8669E" w:rsidRDefault="00167F70" w:rsidP="00167F70">
      <w:pPr>
        <w:numPr>
          <w:ilvl w:val="1"/>
          <w:numId w:val="22"/>
        </w:numPr>
      </w:pPr>
      <w:r w:rsidRPr="00C8669E">
        <w:t>One or more methods behave differently per class</w:t>
      </w:r>
    </w:p>
    <w:p w14:paraId="488322BD" w14:textId="77777777" w:rsidR="00167F70" w:rsidRPr="00C8669E" w:rsidRDefault="00167F70" w:rsidP="00167F70">
      <w:pPr>
        <w:numPr>
          <w:ilvl w:val="1"/>
          <w:numId w:val="22"/>
        </w:numPr>
      </w:pPr>
      <w:r w:rsidRPr="00C8669E">
        <w:t>Make base abstract class with common members</w:t>
      </w:r>
    </w:p>
    <w:p w14:paraId="69D893E9" w14:textId="77777777" w:rsidR="00167F70" w:rsidRPr="00C8669E" w:rsidRDefault="00167F70" w:rsidP="00167F70">
      <w:pPr>
        <w:numPr>
          <w:ilvl w:val="1"/>
          <w:numId w:val="22"/>
        </w:numPr>
      </w:pPr>
      <w:r w:rsidRPr="00C8669E">
        <w:t>Pure-virtual for the ones with unique implementations per class</w:t>
      </w:r>
    </w:p>
    <w:p w14:paraId="176517C3" w14:textId="77777777" w:rsidR="00C00C64" w:rsidRPr="00C00C64" w:rsidRDefault="00C00C64" w:rsidP="00167F70"/>
    <w:sectPr w:rsidR="00C00C64" w:rsidRPr="00C00C6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/>
      <w:pgMar w:top="567" w:right="737" w:bottom="1077" w:left="737" w:header="567" w:footer="79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6C0B89" w14:textId="77777777" w:rsidR="007A377E" w:rsidRDefault="007A377E">
      <w:pPr>
        <w:spacing w:before="0" w:after="0" w:line="240" w:lineRule="auto"/>
      </w:pPr>
      <w:r>
        <w:separator/>
      </w:r>
    </w:p>
  </w:endnote>
  <w:endnote w:type="continuationSeparator" w:id="0">
    <w:p w14:paraId="674E9B06" w14:textId="77777777" w:rsidR="007A377E" w:rsidRDefault="007A377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Calibri"/>
    <w:charset w:val="00"/>
    <w:family w:val="auto"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C4102C" w14:textId="77777777" w:rsidR="00E5239A" w:rsidRDefault="00E5239A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5C6BEE" w14:textId="2600A677" w:rsidR="0067079D" w:rsidRPr="00E5239A" w:rsidRDefault="00E5239A" w:rsidP="00E5239A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1A766E" wp14:editId="7A3E203E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5E0F597" w14:textId="77777777" w:rsidR="00E5239A" w:rsidRPr="002C539D" w:rsidRDefault="00E5239A" w:rsidP="00E5239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1A766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05E0F597" w14:textId="77777777" w:rsidR="00E5239A" w:rsidRPr="002C539D" w:rsidRDefault="00E5239A" w:rsidP="00E5239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67D2E6" wp14:editId="76129C7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23A6777" w14:textId="77777777" w:rsidR="00E5239A" w:rsidRPr="002C539D" w:rsidRDefault="00E5239A" w:rsidP="00E5239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a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a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a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35A01041" w14:textId="77777777" w:rsidR="00E5239A" w:rsidRPr="00596AA5" w:rsidRDefault="00E5239A" w:rsidP="00E5239A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9C6727" wp14:editId="032E1F55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B74C364" wp14:editId="6978A00E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A129ED" wp14:editId="68D2581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8895E63" wp14:editId="78F6F07A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4746378" wp14:editId="7018C2D7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0F7A08E" wp14:editId="36D7112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3BA978E" wp14:editId="58550E55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213B482" wp14:editId="5900D311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FAE05FA" wp14:editId="2227F04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67D2E6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23A6777" w14:textId="77777777" w:rsidR="00E5239A" w:rsidRPr="002C539D" w:rsidRDefault="00E5239A" w:rsidP="00E5239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a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a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a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35A01041" w14:textId="77777777" w:rsidR="00E5239A" w:rsidRPr="00596AA5" w:rsidRDefault="00E5239A" w:rsidP="00E5239A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9C6727" wp14:editId="032E1F55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74C364" wp14:editId="6978A00E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A129ED" wp14:editId="68D2581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8895E63" wp14:editId="78F6F07A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4746378" wp14:editId="7018C2D7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0F7A08E" wp14:editId="36D7112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3BA978E" wp14:editId="58550E55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213B482" wp14:editId="5900D311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FAE05FA" wp14:editId="2227F04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308818E" wp14:editId="385EEAA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C5C8F6A" wp14:editId="75F6965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1083D8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FF1A634" wp14:editId="4481C74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139D74A" w14:textId="77777777" w:rsidR="00E5239A" w:rsidRPr="00596AA5" w:rsidRDefault="00E5239A" w:rsidP="00E5239A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FF1A634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7139D74A" w14:textId="77777777" w:rsidR="00E5239A" w:rsidRPr="00596AA5" w:rsidRDefault="00E5239A" w:rsidP="00E5239A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3FB1C1" w14:textId="77777777" w:rsidR="00E5239A" w:rsidRDefault="00E5239A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8DE9AE" w14:textId="77777777" w:rsidR="007A377E" w:rsidRDefault="007A377E">
      <w:pPr>
        <w:spacing w:before="0" w:after="0" w:line="240" w:lineRule="auto"/>
      </w:pPr>
      <w:r>
        <w:separator/>
      </w:r>
    </w:p>
  </w:footnote>
  <w:footnote w:type="continuationSeparator" w:id="0">
    <w:p w14:paraId="6542C2E6" w14:textId="77777777" w:rsidR="007A377E" w:rsidRDefault="007A377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854716" w14:textId="77777777" w:rsidR="00E5239A" w:rsidRDefault="00E5239A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ED3506" w14:textId="77777777" w:rsidR="0067079D" w:rsidRDefault="0067079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hanging="1134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44BE87" w14:textId="77777777" w:rsidR="00E5239A" w:rsidRDefault="00E5239A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7372B3"/>
    <w:multiLevelType w:val="multilevel"/>
    <w:tmpl w:val="0880645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7404FE4"/>
    <w:multiLevelType w:val="hybridMultilevel"/>
    <w:tmpl w:val="5CD84E7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56346"/>
    <w:multiLevelType w:val="hybridMultilevel"/>
    <w:tmpl w:val="A404A286"/>
    <w:lvl w:ilvl="0" w:tplc="D4B22D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2369D7"/>
    <w:multiLevelType w:val="hybridMultilevel"/>
    <w:tmpl w:val="D6007BD2"/>
    <w:lvl w:ilvl="0" w:tplc="383EEC60">
      <w:numFmt w:val="bullet"/>
      <w:lvlText w:val="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04F5C81"/>
    <w:multiLevelType w:val="multilevel"/>
    <w:tmpl w:val="FFB8F4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A6573D"/>
    <w:multiLevelType w:val="multilevel"/>
    <w:tmpl w:val="FD1490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18F80A10"/>
    <w:multiLevelType w:val="hybridMultilevel"/>
    <w:tmpl w:val="7A3E3C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044FA2"/>
    <w:multiLevelType w:val="multilevel"/>
    <w:tmpl w:val="856E5FB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1F4F5B34"/>
    <w:multiLevelType w:val="hybridMultilevel"/>
    <w:tmpl w:val="4BE856F8"/>
    <w:lvl w:ilvl="0" w:tplc="935CB730">
      <w:numFmt w:val="bullet"/>
      <w:lvlText w:val="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6A5412D"/>
    <w:multiLevelType w:val="multilevel"/>
    <w:tmpl w:val="46CC4EF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1E2337"/>
    <w:multiLevelType w:val="multilevel"/>
    <w:tmpl w:val="6AD867E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38461267"/>
    <w:multiLevelType w:val="multilevel"/>
    <w:tmpl w:val="70E43D1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3E982078"/>
    <w:multiLevelType w:val="multilevel"/>
    <w:tmpl w:val="CC54451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45551A80"/>
    <w:multiLevelType w:val="multilevel"/>
    <w:tmpl w:val="C5503EBE"/>
    <w:lvl w:ilvl="0">
      <w:start w:val="1"/>
      <w:numFmt w:val="bullet"/>
      <w:pStyle w:val="2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47427CBE"/>
    <w:multiLevelType w:val="hybridMultilevel"/>
    <w:tmpl w:val="B058A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9B71C1"/>
    <w:multiLevelType w:val="hybridMultilevel"/>
    <w:tmpl w:val="9F52B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9B5F80"/>
    <w:multiLevelType w:val="multilevel"/>
    <w:tmpl w:val="D48A331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59FA150F"/>
    <w:multiLevelType w:val="multilevel"/>
    <w:tmpl w:val="3790F4B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5E8A2773"/>
    <w:multiLevelType w:val="hybridMultilevel"/>
    <w:tmpl w:val="737E4B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745A2F"/>
    <w:multiLevelType w:val="hybridMultilevel"/>
    <w:tmpl w:val="A9A82C14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E20200"/>
    <w:multiLevelType w:val="hybridMultilevel"/>
    <w:tmpl w:val="F75C430E"/>
    <w:lvl w:ilvl="0" w:tplc="C6B2387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FAAE0F6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E30602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3C0D7F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30C055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C8FB2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82642B2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7B25C6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D5EF90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F96A90"/>
    <w:multiLevelType w:val="multilevel"/>
    <w:tmpl w:val="D9088D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771505931">
    <w:abstractNumId w:val="13"/>
  </w:num>
  <w:num w:numId="2" w16cid:durableId="1111625921">
    <w:abstractNumId w:val="10"/>
  </w:num>
  <w:num w:numId="3" w16cid:durableId="1313175235">
    <w:abstractNumId w:val="16"/>
  </w:num>
  <w:num w:numId="4" w16cid:durableId="1037395838">
    <w:abstractNumId w:val="4"/>
  </w:num>
  <w:num w:numId="5" w16cid:durableId="1620256379">
    <w:abstractNumId w:val="5"/>
  </w:num>
  <w:num w:numId="6" w16cid:durableId="312874289">
    <w:abstractNumId w:val="21"/>
  </w:num>
  <w:num w:numId="7" w16cid:durableId="1029915091">
    <w:abstractNumId w:val="12"/>
  </w:num>
  <w:num w:numId="8" w16cid:durableId="1482967977">
    <w:abstractNumId w:val="11"/>
  </w:num>
  <w:num w:numId="9" w16cid:durableId="530993299">
    <w:abstractNumId w:val="17"/>
  </w:num>
  <w:num w:numId="10" w16cid:durableId="1848592344">
    <w:abstractNumId w:val="7"/>
  </w:num>
  <w:num w:numId="11" w16cid:durableId="1153835997">
    <w:abstractNumId w:val="9"/>
  </w:num>
  <w:num w:numId="12" w16cid:durableId="490683381">
    <w:abstractNumId w:val="0"/>
  </w:num>
  <w:num w:numId="13" w16cid:durableId="1257597133">
    <w:abstractNumId w:val="14"/>
  </w:num>
  <w:num w:numId="14" w16cid:durableId="223105071">
    <w:abstractNumId w:val="15"/>
  </w:num>
  <w:num w:numId="15" w16cid:durableId="1503736093">
    <w:abstractNumId w:val="14"/>
  </w:num>
  <w:num w:numId="16" w16cid:durableId="1808744913">
    <w:abstractNumId w:val="6"/>
  </w:num>
  <w:num w:numId="17" w16cid:durableId="49500895">
    <w:abstractNumId w:val="2"/>
  </w:num>
  <w:num w:numId="18" w16cid:durableId="116679485">
    <w:abstractNumId w:val="8"/>
  </w:num>
  <w:num w:numId="19" w16cid:durableId="1948541916">
    <w:abstractNumId w:val="3"/>
  </w:num>
  <w:num w:numId="20" w16cid:durableId="1511679728">
    <w:abstractNumId w:val="20"/>
  </w:num>
  <w:num w:numId="21" w16cid:durableId="656496540">
    <w:abstractNumId w:val="18"/>
  </w:num>
  <w:num w:numId="22" w16cid:durableId="849225554">
    <w:abstractNumId w:val="1"/>
  </w:num>
  <w:num w:numId="23" w16cid:durableId="214396289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3MzExsjAyMDM2NjJQ0lEKTi0uzszPAykwrAUAavxpWiwAAAA="/>
  </w:docVars>
  <w:rsids>
    <w:rsidRoot w:val="0067079D"/>
    <w:rsid w:val="0008362B"/>
    <w:rsid w:val="00167F70"/>
    <w:rsid w:val="001F4437"/>
    <w:rsid w:val="00227D8B"/>
    <w:rsid w:val="002D242F"/>
    <w:rsid w:val="003C6B96"/>
    <w:rsid w:val="00511288"/>
    <w:rsid w:val="00600F9B"/>
    <w:rsid w:val="00634B05"/>
    <w:rsid w:val="0067079D"/>
    <w:rsid w:val="006D66F8"/>
    <w:rsid w:val="00761957"/>
    <w:rsid w:val="00794ABF"/>
    <w:rsid w:val="007974C9"/>
    <w:rsid w:val="007A377E"/>
    <w:rsid w:val="007A4228"/>
    <w:rsid w:val="00824C87"/>
    <w:rsid w:val="00864C16"/>
    <w:rsid w:val="008E3F0B"/>
    <w:rsid w:val="00915829"/>
    <w:rsid w:val="009C06B7"/>
    <w:rsid w:val="009D105D"/>
    <w:rsid w:val="00A250CA"/>
    <w:rsid w:val="00C00C64"/>
    <w:rsid w:val="00C8669E"/>
    <w:rsid w:val="00CC60A4"/>
    <w:rsid w:val="00DA1659"/>
    <w:rsid w:val="00DB50C8"/>
    <w:rsid w:val="00E5239A"/>
    <w:rsid w:val="00FE4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2747E8"/>
  <w15:docId w15:val="{76F823BD-BC98-40B6-B9C2-6A74535691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before="480"/>
    </w:pPr>
    <w:rPr>
      <w:b/>
      <w:sz w:val="72"/>
      <w:szCs w:val="72"/>
    </w:rPr>
  </w:style>
  <w:style w:type="paragraph" w:styleId="a4">
    <w:name w:val="header"/>
    <w:basedOn w:val="a"/>
    <w:link w:val="a5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Горен колонтитул Знак"/>
    <w:basedOn w:val="a0"/>
    <w:link w:val="a4"/>
    <w:uiPriority w:val="99"/>
    <w:rsid w:val="008068A2"/>
  </w:style>
  <w:style w:type="paragraph" w:styleId="a6">
    <w:name w:val="footer"/>
    <w:basedOn w:val="a"/>
    <w:link w:val="a7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Долен колонтитул Знак"/>
    <w:basedOn w:val="a0"/>
    <w:link w:val="a6"/>
    <w:uiPriority w:val="99"/>
    <w:rsid w:val="008068A2"/>
  </w:style>
  <w:style w:type="paragraph" w:styleId="a8">
    <w:name w:val="Balloon Text"/>
    <w:basedOn w:val="a"/>
    <w:link w:val="a9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Изнесен текст Знак"/>
    <w:basedOn w:val="a0"/>
    <w:link w:val="a8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a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b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c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d">
    <w:name w:val="List Paragraph"/>
    <w:basedOn w:val="a"/>
    <w:link w:val="ae"/>
    <w:uiPriority w:val="34"/>
    <w:qFormat/>
    <w:rsid w:val="008617B5"/>
    <w:pPr>
      <w:ind w:left="720"/>
      <w:contextualSpacing/>
    </w:pPr>
  </w:style>
  <w:style w:type="character" w:styleId="af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0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e">
    <w:name w:val="Списък на абзаци Знак"/>
    <w:basedOn w:val="a0"/>
    <w:link w:val="ad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1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0"/>
    <w:uiPriority w:val="59"/>
    <w:rsid w:val="003B5E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f3">
    <w:basedOn w:val="a1"/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f4">
    <w:basedOn w:val="a1"/>
    <w:pPr>
      <w:spacing w:after="0" w:line="240" w:lineRule="auto"/>
    </w:pPr>
    <w:tblPr>
      <w:tblStyleRowBandSize w:val="1"/>
      <w:tblStyleColBandSize w:val="1"/>
      <w:tblCellMar>
        <w:top w:w="57" w:type="dxa"/>
        <w:left w:w="80" w:type="dxa"/>
        <w:bottom w:w="57" w:type="dxa"/>
        <w:right w:w="85" w:type="dxa"/>
      </w:tblCellMar>
    </w:tblPr>
  </w:style>
  <w:style w:type="table" w:customStyle="1" w:styleId="af5">
    <w:basedOn w:val="a1"/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f6">
    <w:basedOn w:val="a1"/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f7">
    <w:basedOn w:val="a1"/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f8">
    <w:basedOn w:val="a1"/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f9">
    <w:basedOn w:val="a1"/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TableGrid11">
    <w:name w:val="Table Grid11"/>
    <w:basedOn w:val="a1"/>
    <w:uiPriority w:val="59"/>
    <w:rsid w:val="0008362B"/>
    <w:pPr>
      <w:spacing w:before="0" w:after="0" w:line="240" w:lineRule="auto"/>
    </w:pPr>
    <w:rPr>
      <w:rFonts w:asciiTheme="minorHAnsi" w:eastAsiaTheme="minorHAnsi" w:hAnsiTheme="minorHAnsi" w:cstheme="minorBid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a1"/>
    <w:uiPriority w:val="59"/>
    <w:rsid w:val="0008362B"/>
    <w:pPr>
      <w:spacing w:before="0" w:after="0" w:line="240" w:lineRule="auto"/>
    </w:pPr>
    <w:rPr>
      <w:rFonts w:asciiTheme="minorHAnsi" w:eastAsiaTheme="minorHAnsi" w:hAnsiTheme="minorHAnsi" w:cstheme="minorBid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a1"/>
    <w:uiPriority w:val="59"/>
    <w:rsid w:val="0008362B"/>
    <w:pPr>
      <w:spacing w:before="0" w:after="0" w:line="240" w:lineRule="auto"/>
    </w:pPr>
    <w:rPr>
      <w:rFonts w:asciiTheme="minorHAnsi" w:eastAsiaTheme="minorHAnsi" w:hAnsiTheme="minorHAnsi" w:cstheme="minorBid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a1"/>
    <w:uiPriority w:val="59"/>
    <w:rsid w:val="0008362B"/>
    <w:pPr>
      <w:spacing w:before="0" w:after="0" w:line="240" w:lineRule="auto"/>
    </w:pPr>
    <w:rPr>
      <w:rFonts w:asciiTheme="minorHAnsi" w:eastAsiaTheme="minorHAnsi" w:hAnsiTheme="minorHAnsi" w:cstheme="minorBid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6Colorful2">
    <w:name w:val="Grid Table 6 Colorful2"/>
    <w:basedOn w:val="a1"/>
    <w:uiPriority w:val="51"/>
    <w:rsid w:val="0008362B"/>
    <w:pPr>
      <w:spacing w:before="0" w:after="0" w:line="240" w:lineRule="auto"/>
    </w:pPr>
    <w:rPr>
      <w:rFonts w:asciiTheme="minorHAnsi" w:eastAsiaTheme="minorHAnsi" w:hAnsiTheme="minorHAnsi" w:cstheme="minorBidi"/>
      <w:color w:val="000000" w:themeColor="text1"/>
      <w:lang w:val="bg-BG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3">
    <w:name w:val="Grid Table 6 Colorful3"/>
    <w:basedOn w:val="a1"/>
    <w:uiPriority w:val="51"/>
    <w:rsid w:val="0008362B"/>
    <w:pPr>
      <w:spacing w:before="0" w:after="0" w:line="240" w:lineRule="auto"/>
    </w:pPr>
    <w:rPr>
      <w:rFonts w:asciiTheme="minorHAnsi" w:eastAsiaTheme="minorHAnsi" w:hAnsiTheme="minorHAnsi" w:cstheme="minorBidi"/>
      <w:color w:val="000000" w:themeColor="text1"/>
      <w:lang w:val="bg-BG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5458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4595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1092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303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90121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4972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6138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3480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58413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33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0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693rUHQWw0yZ8vt1jOURv93Q/CQ==">AMUW2mURSQoJZxsfzZPFJVa5wwCUSELNBVaW8oqw48Vh0Tkgl1ZVf3YRcB+LOYvd15ZboX7ATO80zXfUTKzKw5kBwyeXBGjNri6PZQdsTZw7azK4cqg9O/g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3</Words>
  <Characters>360</Characters>
  <Application>Microsoft Office Word</Application>
  <DocSecurity>0</DocSecurity>
  <Lines>3</Lines>
  <Paragraphs>1</Paragraphs>
  <ScaleCrop>false</ScaleCrop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ftware University</dc:creator>
  <cp:lastModifiedBy>Yoana Yonkova</cp:lastModifiedBy>
  <cp:revision>6</cp:revision>
  <cp:lastPrinted>2022-06-15T11:11:00Z</cp:lastPrinted>
  <dcterms:created xsi:type="dcterms:W3CDTF">2024-04-07T06:41:00Z</dcterms:created>
  <dcterms:modified xsi:type="dcterms:W3CDTF">2025-06-24T12:22:00Z</dcterms:modified>
</cp:coreProperties>
</file>